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5F63" w:rsidRDefault="004F2E7B">
      <w:r>
        <w:t>This Afternoon, before noon</w:t>
      </w:r>
      <w:bookmarkStart w:id="0" w:name="_GoBack"/>
      <w:bookmarkEnd w:id="0"/>
    </w:p>
    <w:sectPr w:rsidR="00FE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LM0MrUwM7U0NjRR0lEKTi0uzszPAykwrAUADkTSniwAAAA="/>
  </w:docVars>
  <w:rsids>
    <w:rsidRoot w:val="004F2E7B"/>
    <w:rsid w:val="004F2E7B"/>
    <w:rsid w:val="006649B3"/>
    <w:rsid w:val="00A5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B251D"/>
  <w15:chartTrackingRefBased/>
  <w15:docId w15:val="{4B85C46F-F518-4C4E-8D7D-56A6D6F90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</Words>
  <Characters>24</Characters>
  <Application>Microsoft Office Word</Application>
  <DocSecurity>0</DocSecurity>
  <Lines>1</Lines>
  <Paragraphs>1</Paragraphs>
  <ScaleCrop>false</ScaleCrop>
  <Company>Microsoft</Company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20-12-14T10:55:00Z</dcterms:created>
  <dcterms:modified xsi:type="dcterms:W3CDTF">2020-12-14T11:01:00Z</dcterms:modified>
</cp:coreProperties>
</file>